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67"/>
        <w:gridCol w:w="3568"/>
        <w:gridCol w:w="1667"/>
        <w:gridCol w:w="5333"/>
      </w:tblGrid>
      <w:tr w:rsidR="00A24D9A" w:rsidRPr="00FF454C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177C9A3A" w:rsidR="00A24D9A" w:rsidRPr="00A24D9A" w:rsidRDefault="00A24D9A" w:rsidP="00A24D9A">
            <w:pPr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405729">
              <w:rPr>
                <w:b/>
                <w:bCs/>
                <w:sz w:val="32"/>
                <w:szCs w:val="32"/>
                <w:lang w:val="ru-RU"/>
              </w:rPr>
              <w:t xml:space="preserve">       </w:t>
            </w:r>
            <w:r w:rsidR="002D5522">
              <w:rPr>
                <w:b/>
                <w:bCs/>
                <w:sz w:val="32"/>
                <w:szCs w:val="32"/>
              </w:rPr>
              <w:t>5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405729">
              <w:rPr>
                <w:b/>
                <w:bCs/>
                <w:sz w:val="32"/>
                <w:szCs w:val="32"/>
                <w:lang w:val="ru-RU"/>
              </w:rPr>
              <w:t xml:space="preserve">                  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ЛЕТЕН СЕМЕСТАР 2021/22</w:t>
            </w:r>
          </w:p>
        </w:tc>
      </w:tr>
      <w:tr w:rsidR="009F50E3" w:rsidRPr="00FF454C" w14:paraId="3F254CF5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1AB2E8B" w14:textId="06ED5B62" w:rsidR="009F50E3" w:rsidRPr="00A24D9A" w:rsidRDefault="00D27D65" w:rsidP="00A24D9A">
            <w:pPr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 xml:space="preserve">                                                                       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D905CD" w14:paraId="62E43B6F" w14:textId="77777777" w:rsidTr="00405729">
        <w:trPr>
          <w:trHeight w:val="1625"/>
        </w:trPr>
        <w:tc>
          <w:tcPr>
            <w:tcW w:w="7035" w:type="dxa"/>
            <w:gridSpan w:val="2"/>
          </w:tcPr>
          <w:p w14:paraId="47D32166" w14:textId="4FB2150A" w:rsidR="00D905CD" w:rsidRPr="00F67FED" w:rsidRDefault="002D5522" w:rsidP="00D905CD">
            <w:pPr>
              <w:rPr>
                <w:rFonts w:cstheme="minorHAnsi"/>
                <w:b/>
                <w:bCs/>
              </w:rPr>
            </w:pPr>
            <w:bookmarkStart w:id="0" w:name="_GoBack"/>
            <w:r w:rsidRPr="00F67FED">
              <w:rPr>
                <w:rFonts w:cstheme="minorHAnsi"/>
                <w:b/>
                <w:bCs/>
                <w:lang w:val="mk-MK"/>
              </w:rPr>
              <w:t>Виш науч. сор. д-р Наташа Ставрева</w:t>
            </w:r>
          </w:p>
          <w:p w14:paraId="39CF5173" w14:textId="62050823" w:rsidR="00EA462A" w:rsidRPr="00F67FED" w:rsidRDefault="00F67FED" w:rsidP="00D905CD">
            <w:pPr>
              <w:rPr>
                <w:rFonts w:cstheme="minorHAnsi"/>
                <w:shd w:val="clear" w:color="auto" w:fill="FFFFFF"/>
              </w:rPr>
            </w:pPr>
            <w:hyperlink r:id="rId4" w:history="1"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nstavreva</w:t>
              </w:r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@</w:t>
              </w:r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stomfak</w:t>
              </w:r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.</w:t>
              </w:r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ukim</w:t>
              </w:r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.</w:t>
              </w:r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edu</w:t>
              </w:r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  <w:lang w:val="ru-RU"/>
                </w:rPr>
                <w:t>.</w:t>
              </w:r>
              <w:proofErr w:type="spellStart"/>
              <w:r w:rsidR="002D5522" w:rsidRPr="00F67FED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mk</w:t>
              </w:r>
              <w:proofErr w:type="spellEnd"/>
            </w:hyperlink>
          </w:p>
          <w:bookmarkEnd w:id="0"/>
          <w:p w14:paraId="64850D8D" w14:textId="7463F588" w:rsidR="00D905CD" w:rsidRPr="00405729" w:rsidRDefault="00D905CD" w:rsidP="00D905CD">
            <w:pPr>
              <w:rPr>
                <w:rFonts w:ascii="Times New Roman" w:hAnsi="Times New Roman" w:cs="Times New Roman"/>
                <w:b/>
                <w:bCs/>
                <w:lang w:val="mk-MK"/>
              </w:rPr>
            </w:pPr>
            <w:r w:rsidRPr="00405729">
              <w:rPr>
                <w:rFonts w:ascii="Times New Roman" w:hAnsi="Times New Roman" w:cs="Times New Roman"/>
                <w:b/>
                <w:bCs/>
                <w:lang w:val="mk-MK"/>
              </w:rPr>
              <w:t xml:space="preserve">      </w:t>
            </w:r>
          </w:p>
        </w:tc>
        <w:tc>
          <w:tcPr>
            <w:tcW w:w="7000" w:type="dxa"/>
            <w:gridSpan w:val="2"/>
          </w:tcPr>
          <w:p w14:paraId="7AACF81D" w14:textId="6B13E3AB" w:rsidR="002D5522" w:rsidRPr="00405729" w:rsidRDefault="002D5522" w:rsidP="002D5522">
            <w:pPr>
              <w:rPr>
                <w:rFonts w:ascii="Times New Roman" w:hAnsi="Times New Roman"/>
              </w:rPr>
            </w:pPr>
            <w:r w:rsidRPr="00405729">
              <w:rPr>
                <w:b/>
                <w:bCs/>
                <w:lang w:val="mk-MK"/>
              </w:rPr>
              <w:t xml:space="preserve">Мартина Анастасовска </w:t>
            </w:r>
          </w:p>
          <w:p w14:paraId="58B779A7" w14:textId="2BBD3A12" w:rsidR="002D5522" w:rsidRPr="00405729" w:rsidRDefault="00F67FED" w:rsidP="002D5522">
            <w:pPr>
              <w:rPr>
                <w:rStyle w:val="Hyperlink"/>
                <w:rFonts w:cs="Times New Roman"/>
                <w:color w:val="auto"/>
                <w:u w:val="none"/>
                <w:shd w:val="clear" w:color="auto" w:fill="FFFFFF"/>
              </w:rPr>
            </w:pPr>
            <w:hyperlink r:id="rId5" w:history="1">
              <w:r w:rsidR="002D5522" w:rsidRPr="00405729">
                <w:rPr>
                  <w:rStyle w:val="Hyperlink"/>
                  <w:rFonts w:cs="Times New Roman"/>
                  <w:color w:val="auto"/>
                  <w:u w:val="none"/>
                  <w:shd w:val="clear" w:color="auto" w:fill="FFFFFF"/>
                </w:rPr>
                <w:t>manastasovska@stomfak.ukim.edu.mk</w:t>
              </w:r>
            </w:hyperlink>
          </w:p>
          <w:p w14:paraId="3A15BF8D" w14:textId="77777777" w:rsidR="002D5522" w:rsidRPr="00405729" w:rsidRDefault="002D5522" w:rsidP="002D5522">
            <w:pPr>
              <w:rPr>
                <w:rStyle w:val="Hyperlink"/>
                <w:rFonts w:cs="Times New Roman"/>
                <w:shd w:val="clear" w:color="auto" w:fill="FFFFFF"/>
              </w:rPr>
            </w:pPr>
          </w:p>
          <w:p w14:paraId="11C2E518" w14:textId="14906A7D" w:rsidR="002D5522" w:rsidRPr="00405729" w:rsidRDefault="002D5522" w:rsidP="002D5522">
            <w:pPr>
              <w:rPr>
                <w:b/>
                <w:bCs/>
                <w:lang w:val="mk-MK"/>
              </w:rPr>
            </w:pPr>
            <w:r w:rsidRPr="00405729">
              <w:rPr>
                <w:b/>
                <w:bCs/>
                <w:lang w:val="mk-MK"/>
              </w:rPr>
              <w:t xml:space="preserve">Јана Димитровска </w:t>
            </w:r>
          </w:p>
          <w:p w14:paraId="7CDB92FF" w14:textId="77777777" w:rsidR="002D5522" w:rsidRPr="00405729" w:rsidRDefault="002D5522" w:rsidP="002D5522">
            <w:pPr>
              <w:rPr>
                <w:rStyle w:val="Hyperlink"/>
                <w:rFonts w:cs="Times New Roman"/>
                <w:color w:val="auto"/>
                <w:u w:val="none"/>
                <w:shd w:val="clear" w:color="auto" w:fill="FFFFFF"/>
              </w:rPr>
            </w:pPr>
            <w:r w:rsidRPr="00405729">
              <w:rPr>
                <w:rStyle w:val="Hyperlink"/>
                <w:rFonts w:cs="Times New Roman"/>
                <w:color w:val="auto"/>
                <w:u w:val="none"/>
                <w:shd w:val="clear" w:color="auto" w:fill="FFFFFF"/>
              </w:rPr>
              <w:t>jana.dimitrovska@students.stomfak.ukim.mk</w:t>
            </w:r>
          </w:p>
          <w:p w14:paraId="771B06E3" w14:textId="0BF16978" w:rsidR="00D905CD" w:rsidRPr="00405729" w:rsidRDefault="00E74A37" w:rsidP="00D905CD">
            <w:pPr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  <w:r w:rsidRPr="00405729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 </w:t>
            </w:r>
          </w:p>
        </w:tc>
      </w:tr>
      <w:tr w:rsidR="00D905CD" w:rsidRPr="00FF454C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F2BF957" w14:textId="77777777" w:rsidR="00D905CD" w:rsidRPr="00A24D9A" w:rsidRDefault="00D905CD" w:rsidP="00D905CD">
            <w:pPr>
              <w:rPr>
                <w:b/>
                <w:bCs/>
                <w:sz w:val="32"/>
                <w:szCs w:val="32"/>
                <w:lang w:val="mk-MK"/>
              </w:rPr>
            </w:pPr>
          </w:p>
        </w:tc>
      </w:tr>
      <w:tr w:rsidR="00D905CD" w:rsidRPr="00CF7172" w14:paraId="53C0FE7F" w14:textId="77777777" w:rsidTr="002015E2">
        <w:trPr>
          <w:trHeight w:val="312"/>
        </w:trPr>
        <w:tc>
          <w:tcPr>
            <w:tcW w:w="3467" w:type="dxa"/>
          </w:tcPr>
          <w:p w14:paraId="7BE2C82A" w14:textId="53295635" w:rsidR="00D905CD" w:rsidRPr="00A24D9A" w:rsidRDefault="00405729" w:rsidP="00D905CD">
            <w:pPr>
              <w:rPr>
                <w:b/>
                <w:bCs/>
                <w:sz w:val="28"/>
                <w:szCs w:val="28"/>
                <w:lang w:val="mk-MK"/>
              </w:rPr>
            </w:pPr>
            <w:r w:rsidRPr="00A24D9A">
              <w:rPr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5235" w:type="dxa"/>
            <w:gridSpan w:val="2"/>
          </w:tcPr>
          <w:p w14:paraId="4625EF30" w14:textId="0267C73F" w:rsidR="00D905CD" w:rsidRPr="00A24D9A" w:rsidRDefault="00405729" w:rsidP="00D905CD">
            <w:pPr>
              <w:rPr>
                <w:b/>
                <w:bCs/>
                <w:sz w:val="28"/>
                <w:szCs w:val="28"/>
                <w:lang w:val="mk-MK"/>
              </w:rPr>
            </w:pPr>
            <w:r w:rsidRPr="00A24D9A">
              <w:rPr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5333" w:type="dxa"/>
          </w:tcPr>
          <w:p w14:paraId="3855EF10" w14:textId="372BC5B8" w:rsidR="00D905CD" w:rsidRPr="00A24D9A" w:rsidRDefault="00405729" w:rsidP="00D905CD">
            <w:pPr>
              <w:rPr>
                <w:b/>
                <w:bCs/>
                <w:sz w:val="28"/>
                <w:szCs w:val="28"/>
                <w:lang w:val="mk-MK"/>
              </w:rPr>
            </w:pPr>
            <w:r w:rsidRPr="00A24D9A">
              <w:rPr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D905CD" w:rsidRPr="00CF7172" w14:paraId="35DF9BFF" w14:textId="77777777" w:rsidTr="00405729">
        <w:trPr>
          <w:trHeight w:val="140"/>
        </w:trPr>
        <w:tc>
          <w:tcPr>
            <w:tcW w:w="14035" w:type="dxa"/>
            <w:gridSpan w:val="4"/>
          </w:tcPr>
          <w:p w14:paraId="69066863" w14:textId="77777777" w:rsidR="00D905CD" w:rsidRPr="00A24D9A" w:rsidRDefault="00D905CD" w:rsidP="00D905CD">
            <w:pPr>
              <w:rPr>
                <w:b/>
                <w:bCs/>
                <w:sz w:val="28"/>
                <w:szCs w:val="28"/>
                <w:lang w:val="mk-MK"/>
              </w:rPr>
            </w:pPr>
          </w:p>
        </w:tc>
      </w:tr>
      <w:tr w:rsidR="00585610" w:rsidRPr="00FF454C" w14:paraId="08D36BDB" w14:textId="77777777" w:rsidTr="002015E2">
        <w:trPr>
          <w:trHeight w:val="613"/>
        </w:trPr>
        <w:tc>
          <w:tcPr>
            <w:tcW w:w="3467" w:type="dxa"/>
          </w:tcPr>
          <w:p w14:paraId="2DF02521" w14:textId="70936FA2" w:rsidR="00585610" w:rsidRPr="00E74A37" w:rsidRDefault="00585610" w:rsidP="00585610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17174B">
              <w:t>Клинич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фикс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протетика</w:t>
            </w:r>
            <w:proofErr w:type="spellEnd"/>
          </w:p>
        </w:tc>
        <w:tc>
          <w:tcPr>
            <w:tcW w:w="5235" w:type="dxa"/>
            <w:gridSpan w:val="2"/>
          </w:tcPr>
          <w:p w14:paraId="34D189CF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Г. </w:t>
            </w:r>
            <w:proofErr w:type="spellStart"/>
            <w:r w:rsidRPr="0017174B">
              <w:t>Ковачевска</w:t>
            </w:r>
            <w:proofErr w:type="spellEnd"/>
          </w:p>
          <w:p w14:paraId="70CD3867" w14:textId="65A08BAF" w:rsidR="00585610" w:rsidRPr="00405729" w:rsidRDefault="00F67FED" w:rsidP="00585610">
            <w:pPr>
              <w:rPr>
                <w:sz w:val="28"/>
                <w:szCs w:val="28"/>
                <w:lang w:val="mk-MK"/>
              </w:rPr>
            </w:pPr>
            <w:hyperlink r:id="rId6" w:history="1">
              <w:r w:rsidR="00585610" w:rsidRPr="00405729">
                <w:rPr>
                  <w:rStyle w:val="Hyperlink"/>
                  <w:color w:val="auto"/>
                  <w:u w:val="none"/>
                </w:rPr>
                <w:t>g_kovacevska@hotmail.com</w:t>
              </w:r>
            </w:hyperlink>
          </w:p>
        </w:tc>
        <w:tc>
          <w:tcPr>
            <w:tcW w:w="5333" w:type="dxa"/>
          </w:tcPr>
          <w:p w14:paraId="56C8224B" w14:textId="4A93925A" w:rsidR="00585610" w:rsidRPr="00585610" w:rsidRDefault="00585610" w:rsidP="00585610">
            <w:pPr>
              <w:rPr>
                <w:lang w:val="ru-RU"/>
              </w:rPr>
            </w:pPr>
            <w:r>
              <w:rPr>
                <w:lang w:val="mk-MK"/>
              </w:rPr>
              <w:t xml:space="preserve"> Проф.д-р  Весна Коруновска- Стевковска</w:t>
            </w:r>
          </w:p>
          <w:p w14:paraId="0BF9CA52" w14:textId="56D87F2C" w:rsidR="00585610" w:rsidRPr="00CF7172" w:rsidRDefault="00585610" w:rsidP="00585610">
            <w:pPr>
              <w:rPr>
                <w:sz w:val="28"/>
                <w:szCs w:val="28"/>
                <w:lang w:val="mk-MK"/>
              </w:rPr>
            </w:pPr>
            <w:r w:rsidRPr="0037531E">
              <w:rPr>
                <w:lang w:val="mk-MK"/>
              </w:rPr>
              <w:t>vkorunovska@stomfak.ukim.edu.mk</w:t>
            </w:r>
          </w:p>
        </w:tc>
      </w:tr>
      <w:tr w:rsidR="00585610" w:rsidRPr="00CF7172" w14:paraId="4A54FF3D" w14:textId="77777777" w:rsidTr="002015E2">
        <w:trPr>
          <w:trHeight w:val="300"/>
        </w:trPr>
        <w:tc>
          <w:tcPr>
            <w:tcW w:w="3467" w:type="dxa"/>
          </w:tcPr>
          <w:p w14:paraId="31DD6FA6" w14:textId="632E8359" w:rsidR="00585610" w:rsidRPr="005A0639" w:rsidRDefault="00585610" w:rsidP="00585610">
            <w:pPr>
              <w:rPr>
                <w:b/>
                <w:bCs/>
                <w:sz w:val="28"/>
                <w:szCs w:val="28"/>
                <w:lang w:val="mk-MK"/>
              </w:rPr>
            </w:pPr>
            <w:proofErr w:type="spellStart"/>
            <w:r w:rsidRPr="0017174B">
              <w:t>Детска</w:t>
            </w:r>
            <w:proofErr w:type="spellEnd"/>
            <w:r w:rsidRPr="0017174B">
              <w:t xml:space="preserve"> и </w:t>
            </w:r>
            <w:proofErr w:type="spellStart"/>
            <w:r w:rsidRPr="0017174B">
              <w:t>превентив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стоматологија</w:t>
            </w:r>
            <w:proofErr w:type="spellEnd"/>
          </w:p>
        </w:tc>
        <w:tc>
          <w:tcPr>
            <w:tcW w:w="5235" w:type="dxa"/>
            <w:gridSpan w:val="2"/>
          </w:tcPr>
          <w:p w14:paraId="5B1BAF56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А. </w:t>
            </w:r>
            <w:proofErr w:type="spellStart"/>
            <w:r w:rsidRPr="0017174B">
              <w:t>Сотировска</w:t>
            </w:r>
            <w:proofErr w:type="spellEnd"/>
          </w:p>
          <w:p w14:paraId="17110AE6" w14:textId="50224C42" w:rsidR="00585610" w:rsidRPr="00CF7172" w:rsidRDefault="00F67FED" w:rsidP="00585610">
            <w:pPr>
              <w:rPr>
                <w:sz w:val="28"/>
                <w:szCs w:val="28"/>
                <w:lang w:val="mk-MK"/>
              </w:rPr>
            </w:pPr>
            <w:hyperlink r:id="rId7" w:history="1">
              <w:r w:rsidR="00585610" w:rsidRPr="0017174B">
                <w:t>asotirovska@stomfak.ukim.edu.mk</w:t>
              </w:r>
            </w:hyperlink>
          </w:p>
        </w:tc>
        <w:tc>
          <w:tcPr>
            <w:tcW w:w="5333" w:type="dxa"/>
          </w:tcPr>
          <w:p w14:paraId="2446C735" w14:textId="021C0450" w:rsidR="00585610" w:rsidRPr="005A0639" w:rsidRDefault="001C70D7" w:rsidP="00585610">
            <w:pPr>
              <w:rPr>
                <w:lang w:val="mk-MK"/>
              </w:rPr>
            </w:pPr>
            <w:proofErr w:type="spellStart"/>
            <w:r w:rsidRPr="0017174B">
              <w:t>Проф</w:t>
            </w:r>
            <w:proofErr w:type="spellEnd"/>
            <w:r w:rsidRPr="0017174B">
              <w:t xml:space="preserve">. д-р Е. </w:t>
            </w:r>
            <w:proofErr w:type="spellStart"/>
            <w:r w:rsidRPr="0017174B">
              <w:t>Ѓоргиевска</w:t>
            </w:r>
            <w:proofErr w:type="spellEnd"/>
            <w:r>
              <w:t xml:space="preserve"> </w:t>
            </w:r>
            <w:hyperlink r:id="rId8" w:history="1">
              <w:r w:rsidRPr="0017174B">
                <w:t>egjorgievska@stomfak.ukim.edu.mk</w:t>
              </w:r>
            </w:hyperlink>
          </w:p>
        </w:tc>
      </w:tr>
      <w:tr w:rsidR="00585610" w:rsidRPr="00FF454C" w14:paraId="04D552C3" w14:textId="77777777" w:rsidTr="002015E2">
        <w:trPr>
          <w:trHeight w:val="300"/>
        </w:trPr>
        <w:tc>
          <w:tcPr>
            <w:tcW w:w="3467" w:type="dxa"/>
          </w:tcPr>
          <w:p w14:paraId="39D0AFD6" w14:textId="0A71E3F2" w:rsidR="00585610" w:rsidRPr="005A0639" w:rsidRDefault="00585610" w:rsidP="00585610">
            <w:pPr>
              <w:rPr>
                <w:b/>
                <w:bCs/>
                <w:sz w:val="28"/>
                <w:szCs w:val="28"/>
                <w:lang w:val="mk-MK"/>
              </w:rPr>
            </w:pPr>
            <w:proofErr w:type="spellStart"/>
            <w:r w:rsidRPr="0017174B">
              <w:t>Клинич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пародонтологија</w:t>
            </w:r>
            <w:proofErr w:type="spellEnd"/>
          </w:p>
        </w:tc>
        <w:tc>
          <w:tcPr>
            <w:tcW w:w="5235" w:type="dxa"/>
            <w:gridSpan w:val="2"/>
          </w:tcPr>
          <w:p w14:paraId="4688D5F0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A. </w:t>
            </w:r>
            <w:proofErr w:type="spellStart"/>
            <w:r w:rsidRPr="0017174B">
              <w:t>Атанасовска</w:t>
            </w:r>
            <w:proofErr w:type="spellEnd"/>
          </w:p>
          <w:p w14:paraId="15F67511" w14:textId="0A8439AC" w:rsidR="00585610" w:rsidRPr="002015E2" w:rsidRDefault="00585610" w:rsidP="00585610">
            <w:pPr>
              <w:rPr>
                <w:rFonts w:ascii="Times New Roman" w:hAnsi="Times New Roman" w:cs="Times New Roman"/>
                <w:lang w:val="mk-MK"/>
              </w:rPr>
            </w:pPr>
            <w:r w:rsidRPr="0017174B">
              <w:t>aatanasovska@stomfak.ukim.edu.mk</w:t>
            </w:r>
          </w:p>
        </w:tc>
        <w:tc>
          <w:tcPr>
            <w:tcW w:w="5333" w:type="dxa"/>
          </w:tcPr>
          <w:p w14:paraId="65D6C2DD" w14:textId="77777777" w:rsidR="001C70D7" w:rsidRPr="001C70D7" w:rsidRDefault="001C70D7" w:rsidP="001C70D7">
            <w:pPr>
              <w:rPr>
                <w:lang w:val="mk-MK"/>
              </w:rPr>
            </w:pPr>
            <w:r>
              <w:rPr>
                <w:lang w:val="mk-MK"/>
              </w:rPr>
              <w:t>Проф. д-р М.Пандилова</w:t>
            </w:r>
          </w:p>
          <w:p w14:paraId="350E68C0" w14:textId="7AFE7D49" w:rsidR="00585610" w:rsidRPr="00CF7172" w:rsidRDefault="001C70D7" w:rsidP="001C70D7">
            <w:pPr>
              <w:rPr>
                <w:sz w:val="28"/>
                <w:szCs w:val="28"/>
                <w:lang w:val="mk-MK"/>
              </w:rPr>
            </w:pPr>
            <w:r>
              <w:t>mpandilova</w:t>
            </w:r>
            <w:r w:rsidRPr="0017174B">
              <w:t>@stomfak.ukim.edu.mk</w:t>
            </w:r>
          </w:p>
        </w:tc>
      </w:tr>
      <w:tr w:rsidR="00585610" w:rsidRPr="00FF454C" w14:paraId="2F9517CF" w14:textId="77777777" w:rsidTr="002015E2">
        <w:trPr>
          <w:trHeight w:val="945"/>
        </w:trPr>
        <w:tc>
          <w:tcPr>
            <w:tcW w:w="3467" w:type="dxa"/>
          </w:tcPr>
          <w:p w14:paraId="06D4C17C" w14:textId="4E4282FF" w:rsidR="00585610" w:rsidRPr="005A0639" w:rsidRDefault="00585610" w:rsidP="00585610">
            <w:pPr>
              <w:rPr>
                <w:b/>
                <w:bCs/>
                <w:sz w:val="28"/>
                <w:szCs w:val="28"/>
                <w:lang w:val="mk-MK"/>
              </w:rPr>
            </w:pPr>
            <w:proofErr w:type="spellStart"/>
            <w:r w:rsidRPr="0017174B">
              <w:t>Клинич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ендодонција</w:t>
            </w:r>
            <w:proofErr w:type="spellEnd"/>
          </w:p>
        </w:tc>
        <w:tc>
          <w:tcPr>
            <w:tcW w:w="5235" w:type="dxa"/>
            <w:gridSpan w:val="2"/>
          </w:tcPr>
          <w:p w14:paraId="0DA53B07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С. </w:t>
            </w:r>
            <w:proofErr w:type="spellStart"/>
            <w:r w:rsidRPr="0017174B">
              <w:t>Апостолска</w:t>
            </w:r>
            <w:proofErr w:type="spellEnd"/>
          </w:p>
          <w:p w14:paraId="2B0F5FD4" w14:textId="16D63038" w:rsidR="00585610" w:rsidRPr="00CF7172" w:rsidRDefault="00585610" w:rsidP="00585610">
            <w:pPr>
              <w:rPr>
                <w:sz w:val="28"/>
                <w:szCs w:val="28"/>
                <w:lang w:val="mk-MK"/>
              </w:rPr>
            </w:pPr>
            <w:r w:rsidRPr="0017174B">
              <w:t xml:space="preserve">sapostolska@stomfak.ukim.edu.mk </w:t>
            </w:r>
          </w:p>
        </w:tc>
        <w:tc>
          <w:tcPr>
            <w:tcW w:w="5333" w:type="dxa"/>
          </w:tcPr>
          <w:p w14:paraId="3C8DC31E" w14:textId="0166DF87" w:rsidR="00585610" w:rsidRDefault="00585610" w:rsidP="00585610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="001C70D7">
              <w:rPr>
                <w:lang w:val="mk-MK"/>
              </w:rPr>
              <w:t>Проф. д-р В. Ренџова</w:t>
            </w:r>
          </w:p>
          <w:p w14:paraId="6299E1EF" w14:textId="7E6213F6" w:rsidR="001C70D7" w:rsidRPr="0076355A" w:rsidRDefault="001C70D7" w:rsidP="00585610">
            <w:pPr>
              <w:rPr>
                <w:lang w:val="ru-RU"/>
              </w:rPr>
            </w:pPr>
            <w:r>
              <w:t>vrenzova</w:t>
            </w:r>
            <w:r w:rsidRPr="0017174B">
              <w:t>@stomfak.ukim.edu.mk</w:t>
            </w:r>
          </w:p>
          <w:p w14:paraId="22F1C165" w14:textId="2EAC2819" w:rsidR="00585610" w:rsidRPr="009F50E3" w:rsidRDefault="00585610" w:rsidP="00585610">
            <w:pPr>
              <w:rPr>
                <w:rFonts w:ascii="Roboto" w:hAnsi="Roboto"/>
                <w:color w:val="333333"/>
                <w:sz w:val="27"/>
                <w:szCs w:val="27"/>
                <w:lang w:val="mk-MK"/>
              </w:rPr>
            </w:pPr>
          </w:p>
        </w:tc>
      </w:tr>
      <w:tr w:rsidR="00585610" w:rsidRPr="00FF454C" w14:paraId="11A3B455" w14:textId="77777777" w:rsidTr="002015E2">
        <w:trPr>
          <w:trHeight w:val="821"/>
        </w:trPr>
        <w:tc>
          <w:tcPr>
            <w:tcW w:w="3467" w:type="dxa"/>
          </w:tcPr>
          <w:p w14:paraId="05BF2B0E" w14:textId="68A8406F" w:rsidR="00585610" w:rsidRPr="005A0639" w:rsidRDefault="00585610" w:rsidP="00585610">
            <w:pPr>
              <w:rPr>
                <w:b/>
                <w:bCs/>
                <w:sz w:val="28"/>
                <w:szCs w:val="28"/>
                <w:lang w:val="mk-MK"/>
              </w:rPr>
            </w:pPr>
            <w:proofErr w:type="spellStart"/>
            <w:r w:rsidRPr="0017174B">
              <w:t>Максилофацијал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хирургија</w:t>
            </w:r>
            <w:proofErr w:type="spellEnd"/>
          </w:p>
        </w:tc>
        <w:tc>
          <w:tcPr>
            <w:tcW w:w="5235" w:type="dxa"/>
            <w:gridSpan w:val="2"/>
          </w:tcPr>
          <w:p w14:paraId="3204A26C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А. </w:t>
            </w:r>
            <w:proofErr w:type="spellStart"/>
            <w:r w:rsidRPr="0017174B">
              <w:t>Кирков</w:t>
            </w:r>
            <w:proofErr w:type="spellEnd"/>
          </w:p>
          <w:p w14:paraId="12E0853F" w14:textId="76D7C70C" w:rsidR="00585610" w:rsidRPr="001315C9" w:rsidRDefault="00585610" w:rsidP="00585610">
            <w:pPr>
              <w:rPr>
                <w:rFonts w:ascii="Times New Roman" w:hAnsi="Times New Roman" w:cs="Times New Roman"/>
                <w:sz w:val="28"/>
                <w:szCs w:val="28"/>
                <w:lang w:val="mk-MK"/>
              </w:rPr>
            </w:pPr>
            <w:r w:rsidRPr="0017174B">
              <w:t>akirkov@stomfak.ukim.edu.mk</w:t>
            </w:r>
          </w:p>
        </w:tc>
        <w:tc>
          <w:tcPr>
            <w:tcW w:w="5333" w:type="dxa"/>
          </w:tcPr>
          <w:p w14:paraId="54D5F0C8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А. </w:t>
            </w:r>
            <w:proofErr w:type="spellStart"/>
            <w:r w:rsidRPr="0017174B">
              <w:t>Кирков</w:t>
            </w:r>
            <w:proofErr w:type="spellEnd"/>
          </w:p>
          <w:p w14:paraId="0AEBC2FA" w14:textId="2E83106F" w:rsidR="00585610" w:rsidRPr="001315C9" w:rsidRDefault="00585610" w:rsidP="00585610">
            <w:pPr>
              <w:rPr>
                <w:rFonts w:ascii="Times New Roman" w:hAnsi="Times New Roman" w:cs="Times New Roman"/>
                <w:color w:val="333333"/>
                <w:sz w:val="27"/>
                <w:szCs w:val="27"/>
                <w:lang w:val="mk-MK"/>
              </w:rPr>
            </w:pPr>
            <w:r w:rsidRPr="0017174B">
              <w:t>akirkov@stomfak.ukim.edu.mk</w:t>
            </w:r>
          </w:p>
        </w:tc>
      </w:tr>
      <w:tr w:rsidR="00585610" w:rsidRPr="00FF454C" w14:paraId="5D2AA92F" w14:textId="77777777" w:rsidTr="002015E2">
        <w:trPr>
          <w:trHeight w:val="915"/>
        </w:trPr>
        <w:tc>
          <w:tcPr>
            <w:tcW w:w="3467" w:type="dxa"/>
          </w:tcPr>
          <w:p w14:paraId="5049ED9B" w14:textId="19BCCD53" w:rsidR="00585610" w:rsidRPr="005A0639" w:rsidRDefault="00585610" w:rsidP="00585610">
            <w:pPr>
              <w:rPr>
                <w:b/>
                <w:bCs/>
                <w:sz w:val="28"/>
                <w:szCs w:val="28"/>
                <w:lang w:val="ru-RU"/>
              </w:rPr>
            </w:pPr>
            <w:proofErr w:type="spellStart"/>
            <w:r w:rsidRPr="0017174B">
              <w:t>Ортодонција</w:t>
            </w:r>
            <w:proofErr w:type="spellEnd"/>
          </w:p>
        </w:tc>
        <w:tc>
          <w:tcPr>
            <w:tcW w:w="5235" w:type="dxa"/>
            <w:gridSpan w:val="2"/>
          </w:tcPr>
          <w:p w14:paraId="4EFC11F1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Л. </w:t>
            </w:r>
            <w:proofErr w:type="spellStart"/>
            <w:r w:rsidRPr="0017174B">
              <w:t>Кануркова</w:t>
            </w:r>
            <w:proofErr w:type="spellEnd"/>
          </w:p>
          <w:p w14:paraId="4329DC7A" w14:textId="37492AAF" w:rsidR="00585610" w:rsidRPr="001315C9" w:rsidRDefault="00585610" w:rsidP="00585610">
            <w:pPr>
              <w:rPr>
                <w:rFonts w:ascii="Times New Roman" w:hAnsi="Times New Roman" w:cs="Times New Roman"/>
                <w:sz w:val="28"/>
                <w:szCs w:val="28"/>
                <w:lang w:val="mk-MK"/>
              </w:rPr>
            </w:pPr>
            <w:r w:rsidRPr="0017174B">
              <w:t>lkanurkova@stomfak.ukim.edu.mk</w:t>
            </w:r>
          </w:p>
        </w:tc>
        <w:tc>
          <w:tcPr>
            <w:tcW w:w="5333" w:type="dxa"/>
          </w:tcPr>
          <w:p w14:paraId="436D59F3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Л. </w:t>
            </w:r>
            <w:proofErr w:type="spellStart"/>
            <w:r w:rsidRPr="0017174B">
              <w:t>Кануркова</w:t>
            </w:r>
            <w:proofErr w:type="spellEnd"/>
          </w:p>
          <w:p w14:paraId="292074B9" w14:textId="5520858F" w:rsidR="00585610" w:rsidRPr="001315C9" w:rsidRDefault="00585610" w:rsidP="00585610">
            <w:pPr>
              <w:rPr>
                <w:rFonts w:ascii="Times New Roman" w:hAnsi="Times New Roman" w:cs="Times New Roman"/>
                <w:sz w:val="28"/>
                <w:szCs w:val="28"/>
                <w:lang w:val="mk-MK"/>
              </w:rPr>
            </w:pPr>
            <w:r w:rsidRPr="0017174B">
              <w:t>lkanurkova@stomfak.ukim.edu.mk</w:t>
            </w:r>
          </w:p>
        </w:tc>
      </w:tr>
      <w:tr w:rsidR="00585610" w:rsidRPr="00FF454C" w14:paraId="2095E16D" w14:textId="77777777" w:rsidTr="002015E2">
        <w:trPr>
          <w:trHeight w:val="300"/>
        </w:trPr>
        <w:tc>
          <w:tcPr>
            <w:tcW w:w="3467" w:type="dxa"/>
          </w:tcPr>
          <w:p w14:paraId="48A950F5" w14:textId="7B1DAB50" w:rsidR="00585610" w:rsidRPr="002015E2" w:rsidRDefault="00585610" w:rsidP="00585610">
            <w:pPr>
              <w:rPr>
                <w:b/>
                <w:bCs/>
                <w:i/>
                <w:iCs/>
                <w:sz w:val="28"/>
                <w:szCs w:val="28"/>
              </w:rPr>
            </w:pPr>
            <w:proofErr w:type="spellStart"/>
            <w:r w:rsidRPr="0017174B">
              <w:t>Орал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хирургија</w:t>
            </w:r>
            <w:proofErr w:type="spellEnd"/>
          </w:p>
        </w:tc>
        <w:tc>
          <w:tcPr>
            <w:tcW w:w="5235" w:type="dxa"/>
            <w:gridSpan w:val="2"/>
          </w:tcPr>
          <w:p w14:paraId="0CF75724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Б. </w:t>
            </w:r>
            <w:proofErr w:type="spellStart"/>
            <w:r w:rsidRPr="0017174B">
              <w:t>Величковски</w:t>
            </w:r>
            <w:proofErr w:type="spellEnd"/>
          </w:p>
          <w:p w14:paraId="13C23953" w14:textId="07D6B235" w:rsidR="00585610" w:rsidRPr="00CF7172" w:rsidRDefault="00585610" w:rsidP="00585610">
            <w:pPr>
              <w:rPr>
                <w:sz w:val="28"/>
                <w:szCs w:val="28"/>
                <w:lang w:val="mk-MK"/>
              </w:rPr>
            </w:pPr>
            <w:r w:rsidRPr="0017174B">
              <w:t>bvelickovski@stomfak.ukim.edu.mk</w:t>
            </w:r>
          </w:p>
        </w:tc>
        <w:tc>
          <w:tcPr>
            <w:tcW w:w="5333" w:type="dxa"/>
          </w:tcPr>
          <w:p w14:paraId="5BB0A753" w14:textId="77777777" w:rsidR="00585610" w:rsidRPr="0017174B" w:rsidRDefault="00585610" w:rsidP="00585610">
            <w:proofErr w:type="spellStart"/>
            <w:r w:rsidRPr="0017174B">
              <w:t>Проф</w:t>
            </w:r>
            <w:proofErr w:type="spellEnd"/>
            <w:r w:rsidRPr="0017174B">
              <w:t xml:space="preserve">. д-р Б. </w:t>
            </w:r>
            <w:proofErr w:type="spellStart"/>
            <w:r w:rsidRPr="0017174B">
              <w:t>Величковски</w:t>
            </w:r>
            <w:proofErr w:type="spellEnd"/>
          </w:p>
          <w:p w14:paraId="1D1DF03C" w14:textId="230FF5F8" w:rsidR="00585610" w:rsidRPr="00CF7172" w:rsidRDefault="00585610" w:rsidP="00585610">
            <w:pPr>
              <w:rPr>
                <w:sz w:val="28"/>
                <w:szCs w:val="28"/>
                <w:lang w:val="mk-MK"/>
              </w:rPr>
            </w:pPr>
            <w:r w:rsidRPr="0017174B">
              <w:t>bvelickovski@stomfak.ukim.edu.mk</w:t>
            </w:r>
          </w:p>
        </w:tc>
      </w:tr>
      <w:tr w:rsidR="001C70D7" w:rsidRPr="00FF454C" w14:paraId="784786F5" w14:textId="77777777" w:rsidTr="002015E2">
        <w:trPr>
          <w:trHeight w:val="300"/>
        </w:trPr>
        <w:tc>
          <w:tcPr>
            <w:tcW w:w="3467" w:type="dxa"/>
          </w:tcPr>
          <w:p w14:paraId="44E2CCDC" w14:textId="3BF850B1" w:rsidR="001C70D7" w:rsidRPr="002015E2" w:rsidRDefault="001C70D7" w:rsidP="001C70D7">
            <w:pPr>
              <w:rPr>
                <w:b/>
                <w:bCs/>
                <w:i/>
                <w:iCs/>
                <w:sz w:val="28"/>
                <w:szCs w:val="28"/>
                <w:lang w:val="mk-MK"/>
              </w:rPr>
            </w:pPr>
            <w:proofErr w:type="spellStart"/>
            <w:r w:rsidRPr="0017174B">
              <w:t>Клинич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фикс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протетика</w:t>
            </w:r>
            <w:proofErr w:type="spellEnd"/>
            <w:r w:rsidRPr="0017174B">
              <w:t xml:space="preserve"> II</w:t>
            </w:r>
          </w:p>
        </w:tc>
        <w:tc>
          <w:tcPr>
            <w:tcW w:w="5235" w:type="dxa"/>
            <w:gridSpan w:val="2"/>
          </w:tcPr>
          <w:p w14:paraId="403C6966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Г. </w:t>
            </w:r>
            <w:proofErr w:type="spellStart"/>
            <w:r w:rsidRPr="0017174B">
              <w:t>Ковачевска</w:t>
            </w:r>
            <w:proofErr w:type="spellEnd"/>
          </w:p>
          <w:p w14:paraId="4BD9E37F" w14:textId="68A43263" w:rsidR="001C70D7" w:rsidRPr="00405729" w:rsidRDefault="00F67FED" w:rsidP="001C70D7">
            <w:pPr>
              <w:rPr>
                <w:sz w:val="28"/>
                <w:szCs w:val="28"/>
                <w:lang w:val="mk-MK"/>
              </w:rPr>
            </w:pPr>
            <w:hyperlink r:id="rId9" w:history="1">
              <w:r w:rsidR="001C70D7" w:rsidRPr="00405729">
                <w:rPr>
                  <w:rStyle w:val="Hyperlink"/>
                  <w:color w:val="auto"/>
                  <w:u w:val="none"/>
                </w:rPr>
                <w:t>g_kovacevska@hotmail.com</w:t>
              </w:r>
            </w:hyperlink>
          </w:p>
        </w:tc>
        <w:tc>
          <w:tcPr>
            <w:tcW w:w="5333" w:type="dxa"/>
          </w:tcPr>
          <w:p w14:paraId="10A7E256" w14:textId="77777777" w:rsidR="006D20BC" w:rsidRPr="00585610" w:rsidRDefault="006D20BC" w:rsidP="006D20BC">
            <w:pPr>
              <w:rPr>
                <w:lang w:val="ru-RU"/>
              </w:rPr>
            </w:pPr>
            <w:r>
              <w:rPr>
                <w:lang w:val="mk-MK"/>
              </w:rPr>
              <w:t>Проф.д-р  Весна Коруновска- Стевковска</w:t>
            </w:r>
          </w:p>
          <w:p w14:paraId="00F9553C" w14:textId="13A2B704" w:rsidR="001C70D7" w:rsidRPr="00207AED" w:rsidRDefault="006D20BC" w:rsidP="006D20BC">
            <w:pPr>
              <w:rPr>
                <w:rFonts w:ascii="Times New Roman" w:hAnsi="Times New Roman" w:cs="Times New Roman"/>
                <w:sz w:val="28"/>
                <w:szCs w:val="28"/>
                <w:lang w:val="mk-MK"/>
              </w:rPr>
            </w:pPr>
            <w:r w:rsidRPr="0037531E">
              <w:rPr>
                <w:lang w:val="mk-MK"/>
              </w:rPr>
              <w:t>vkorunovska@stomfak.ukim.edu.mk</w:t>
            </w:r>
          </w:p>
        </w:tc>
      </w:tr>
      <w:tr w:rsidR="001C70D7" w:rsidRPr="00FF454C" w14:paraId="643DD5D9" w14:textId="77777777" w:rsidTr="002015E2">
        <w:trPr>
          <w:trHeight w:val="300"/>
        </w:trPr>
        <w:tc>
          <w:tcPr>
            <w:tcW w:w="3467" w:type="dxa"/>
          </w:tcPr>
          <w:p w14:paraId="7CFEE86B" w14:textId="7E2DF2FA" w:rsidR="001C70D7" w:rsidRPr="002015E2" w:rsidRDefault="001C70D7" w:rsidP="001C70D7">
            <w:pPr>
              <w:rPr>
                <w:b/>
                <w:bCs/>
                <w:i/>
                <w:iCs/>
                <w:sz w:val="28"/>
                <w:szCs w:val="28"/>
                <w:lang w:val="mk-MK"/>
              </w:rPr>
            </w:pPr>
            <w:proofErr w:type="spellStart"/>
            <w:r w:rsidRPr="0017174B">
              <w:t>Детс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стоматологија</w:t>
            </w:r>
            <w:proofErr w:type="spellEnd"/>
            <w:r w:rsidRPr="0017174B">
              <w:t xml:space="preserve"> II</w:t>
            </w:r>
          </w:p>
        </w:tc>
        <w:tc>
          <w:tcPr>
            <w:tcW w:w="5235" w:type="dxa"/>
            <w:gridSpan w:val="2"/>
          </w:tcPr>
          <w:p w14:paraId="43CF5A0E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Е. </w:t>
            </w:r>
            <w:proofErr w:type="spellStart"/>
            <w:r w:rsidRPr="0017174B">
              <w:t>Ѓоргиевска</w:t>
            </w:r>
            <w:proofErr w:type="spellEnd"/>
          </w:p>
          <w:p w14:paraId="5A274F93" w14:textId="04BEA108" w:rsidR="001C70D7" w:rsidRPr="00CF7172" w:rsidRDefault="00F67FED" w:rsidP="001C70D7">
            <w:pPr>
              <w:rPr>
                <w:sz w:val="28"/>
                <w:szCs w:val="28"/>
                <w:lang w:val="mk-MK"/>
              </w:rPr>
            </w:pPr>
            <w:hyperlink r:id="rId10" w:history="1">
              <w:r w:rsidR="001C70D7" w:rsidRPr="0017174B">
                <w:t>egjorgievska@stomfak.ukim.edu.mk</w:t>
              </w:r>
            </w:hyperlink>
          </w:p>
        </w:tc>
        <w:tc>
          <w:tcPr>
            <w:tcW w:w="5333" w:type="dxa"/>
          </w:tcPr>
          <w:p w14:paraId="07ED5A9A" w14:textId="605A4294" w:rsidR="001C70D7" w:rsidRPr="0017174B" w:rsidRDefault="001C70D7" w:rsidP="001C70D7">
            <w:r>
              <w:rPr>
                <w:lang w:val="mk-MK"/>
              </w:rPr>
              <w:t xml:space="preserve"> </w:t>
            </w:r>
            <w:r w:rsidRPr="0017174B">
              <w:t xml:space="preserve"> </w:t>
            </w:r>
            <w:proofErr w:type="spellStart"/>
            <w:r w:rsidRPr="0017174B">
              <w:t>Проф</w:t>
            </w:r>
            <w:proofErr w:type="spellEnd"/>
            <w:r w:rsidRPr="0017174B">
              <w:t xml:space="preserve">. д-р Е. </w:t>
            </w:r>
            <w:proofErr w:type="spellStart"/>
            <w:r w:rsidRPr="0017174B">
              <w:t>Ѓоргиевска</w:t>
            </w:r>
            <w:proofErr w:type="spellEnd"/>
          </w:p>
          <w:p w14:paraId="31249A3D" w14:textId="347646D7" w:rsidR="001C70D7" w:rsidRPr="00CF7172" w:rsidRDefault="00F67FED" w:rsidP="001C70D7">
            <w:pPr>
              <w:rPr>
                <w:sz w:val="28"/>
                <w:szCs w:val="28"/>
                <w:lang w:val="mk-MK"/>
              </w:rPr>
            </w:pPr>
            <w:hyperlink r:id="rId11" w:history="1">
              <w:r w:rsidR="001C70D7" w:rsidRPr="0017174B">
                <w:t>egjorgievska@stomfak.ukim.edu.mk</w:t>
              </w:r>
            </w:hyperlink>
          </w:p>
        </w:tc>
      </w:tr>
      <w:tr w:rsidR="001C70D7" w:rsidRPr="00FF454C" w14:paraId="4648550A" w14:textId="77777777" w:rsidTr="002015E2">
        <w:trPr>
          <w:trHeight w:val="300"/>
        </w:trPr>
        <w:tc>
          <w:tcPr>
            <w:tcW w:w="3467" w:type="dxa"/>
          </w:tcPr>
          <w:p w14:paraId="42AA3A16" w14:textId="2034707F" w:rsidR="001C70D7" w:rsidRPr="002015E2" w:rsidRDefault="001C70D7" w:rsidP="001C70D7">
            <w:pPr>
              <w:rPr>
                <w:b/>
                <w:bCs/>
                <w:i/>
                <w:iCs/>
                <w:sz w:val="28"/>
                <w:szCs w:val="28"/>
                <w:lang w:val="mk-MK"/>
              </w:rPr>
            </w:pPr>
            <w:proofErr w:type="spellStart"/>
            <w:r w:rsidRPr="0017174B">
              <w:lastRenderedPageBreak/>
              <w:t>Клинич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пародонтологија</w:t>
            </w:r>
            <w:proofErr w:type="spellEnd"/>
            <w:r w:rsidRPr="0017174B">
              <w:t xml:space="preserve"> II</w:t>
            </w:r>
          </w:p>
        </w:tc>
        <w:tc>
          <w:tcPr>
            <w:tcW w:w="5235" w:type="dxa"/>
            <w:gridSpan w:val="2"/>
          </w:tcPr>
          <w:p w14:paraId="16CC81A5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Е. </w:t>
            </w:r>
            <w:proofErr w:type="spellStart"/>
            <w:r w:rsidRPr="0017174B">
              <w:t>Стефановска</w:t>
            </w:r>
            <w:proofErr w:type="spellEnd"/>
          </w:p>
          <w:p w14:paraId="178326C0" w14:textId="3E9651B0" w:rsidR="001C70D7" w:rsidRPr="00CF7172" w:rsidRDefault="001C70D7" w:rsidP="001C70D7">
            <w:pPr>
              <w:rPr>
                <w:sz w:val="28"/>
                <w:szCs w:val="28"/>
                <w:lang w:val="mk-MK"/>
              </w:rPr>
            </w:pPr>
            <w:r w:rsidRPr="0017174B">
              <w:t>estefanovska@stomfak.ukim.edu.mk</w:t>
            </w:r>
          </w:p>
        </w:tc>
        <w:tc>
          <w:tcPr>
            <w:tcW w:w="5333" w:type="dxa"/>
          </w:tcPr>
          <w:p w14:paraId="37BABCFD" w14:textId="77777777" w:rsidR="001C70D7" w:rsidRPr="001C70D7" w:rsidRDefault="001C70D7" w:rsidP="001C70D7">
            <w:pPr>
              <w:rPr>
                <w:lang w:val="mk-MK"/>
              </w:rPr>
            </w:pPr>
            <w:r>
              <w:rPr>
                <w:lang w:val="mk-MK"/>
              </w:rPr>
              <w:t>Проф. д-р М.Пандилова</w:t>
            </w:r>
          </w:p>
          <w:p w14:paraId="1D72558A" w14:textId="11F10197" w:rsidR="001C70D7" w:rsidRPr="00207AED" w:rsidRDefault="001C70D7" w:rsidP="001C70D7">
            <w:pPr>
              <w:rPr>
                <w:lang w:val="mk-MK"/>
              </w:rPr>
            </w:pPr>
            <w:r>
              <w:t>mpandilova</w:t>
            </w:r>
            <w:r w:rsidRPr="0017174B">
              <w:t>@stomfak.ukim.edu.mk</w:t>
            </w:r>
          </w:p>
        </w:tc>
      </w:tr>
      <w:tr w:rsidR="001C70D7" w:rsidRPr="00FF454C" w14:paraId="26ABD2BA" w14:textId="77777777" w:rsidTr="002015E2">
        <w:trPr>
          <w:trHeight w:val="300"/>
        </w:trPr>
        <w:tc>
          <w:tcPr>
            <w:tcW w:w="3467" w:type="dxa"/>
          </w:tcPr>
          <w:p w14:paraId="3EC9B7D9" w14:textId="28BFEC2F" w:rsidR="001C70D7" w:rsidRPr="0017174B" w:rsidRDefault="001C70D7" w:rsidP="001C70D7">
            <w:proofErr w:type="spellStart"/>
            <w:r w:rsidRPr="0017174B">
              <w:t>Клинич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ендодонција</w:t>
            </w:r>
            <w:proofErr w:type="spellEnd"/>
            <w:r w:rsidRPr="0017174B">
              <w:t xml:space="preserve"> II</w:t>
            </w:r>
          </w:p>
        </w:tc>
        <w:tc>
          <w:tcPr>
            <w:tcW w:w="5235" w:type="dxa"/>
            <w:gridSpan w:val="2"/>
          </w:tcPr>
          <w:p w14:paraId="65D48CE8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С. </w:t>
            </w:r>
            <w:proofErr w:type="spellStart"/>
            <w:r w:rsidRPr="0017174B">
              <w:t>Апостолска</w:t>
            </w:r>
            <w:proofErr w:type="spellEnd"/>
          </w:p>
          <w:p w14:paraId="5B9EC7FD" w14:textId="262E8536" w:rsidR="001C70D7" w:rsidRPr="0017174B" w:rsidRDefault="001C70D7" w:rsidP="001C70D7">
            <w:r w:rsidRPr="0017174B">
              <w:t xml:space="preserve">sapostolska@stomfak.ukim.edu.mk </w:t>
            </w:r>
          </w:p>
        </w:tc>
        <w:tc>
          <w:tcPr>
            <w:tcW w:w="5333" w:type="dxa"/>
          </w:tcPr>
          <w:p w14:paraId="603F3162" w14:textId="77777777" w:rsidR="006D20BC" w:rsidRDefault="006D20BC" w:rsidP="006D20BC">
            <w:pPr>
              <w:rPr>
                <w:lang w:val="mk-MK"/>
              </w:rPr>
            </w:pPr>
            <w:r>
              <w:rPr>
                <w:lang w:val="mk-MK"/>
              </w:rPr>
              <w:t>Проф. д-р В. Ренџова</w:t>
            </w:r>
          </w:p>
          <w:p w14:paraId="73566D97" w14:textId="77777777" w:rsidR="006D20BC" w:rsidRPr="0076355A" w:rsidRDefault="006D20BC" w:rsidP="006D20BC">
            <w:pPr>
              <w:rPr>
                <w:lang w:val="ru-RU"/>
              </w:rPr>
            </w:pPr>
            <w:r>
              <w:t>vrenzova</w:t>
            </w:r>
            <w:r w:rsidRPr="0017174B">
              <w:t>@stomfak.ukim.edu.mk</w:t>
            </w:r>
          </w:p>
          <w:p w14:paraId="756B0BAD" w14:textId="77777777" w:rsidR="001C70D7" w:rsidRPr="00207AED" w:rsidRDefault="001C70D7" w:rsidP="001C70D7">
            <w:pPr>
              <w:rPr>
                <w:lang w:val="mk-MK"/>
              </w:rPr>
            </w:pPr>
          </w:p>
        </w:tc>
      </w:tr>
      <w:tr w:rsidR="001C70D7" w:rsidRPr="00FF454C" w14:paraId="3EFFBB92" w14:textId="77777777" w:rsidTr="002015E2">
        <w:trPr>
          <w:trHeight w:val="300"/>
        </w:trPr>
        <w:tc>
          <w:tcPr>
            <w:tcW w:w="3467" w:type="dxa"/>
          </w:tcPr>
          <w:p w14:paraId="0FC4FD9F" w14:textId="73CB93FF" w:rsidR="001C70D7" w:rsidRPr="0017174B" w:rsidRDefault="001C70D7" w:rsidP="001C70D7">
            <w:proofErr w:type="spellStart"/>
            <w:r w:rsidRPr="0017174B">
              <w:t>Максилофацијал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хирургија</w:t>
            </w:r>
            <w:proofErr w:type="spellEnd"/>
            <w:r w:rsidRPr="0017174B">
              <w:t xml:space="preserve"> II</w:t>
            </w:r>
          </w:p>
        </w:tc>
        <w:tc>
          <w:tcPr>
            <w:tcW w:w="5235" w:type="dxa"/>
            <w:gridSpan w:val="2"/>
          </w:tcPr>
          <w:p w14:paraId="63F9942C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А. </w:t>
            </w:r>
            <w:proofErr w:type="spellStart"/>
            <w:r w:rsidRPr="0017174B">
              <w:t>Кирков</w:t>
            </w:r>
            <w:proofErr w:type="spellEnd"/>
          </w:p>
          <w:p w14:paraId="134275DC" w14:textId="78B6439B" w:rsidR="001C70D7" w:rsidRPr="0017174B" w:rsidRDefault="001C70D7" w:rsidP="001C70D7">
            <w:r w:rsidRPr="0017174B">
              <w:t>akirkov@stomfak.ukim.edu.mk</w:t>
            </w:r>
          </w:p>
        </w:tc>
        <w:tc>
          <w:tcPr>
            <w:tcW w:w="5333" w:type="dxa"/>
          </w:tcPr>
          <w:p w14:paraId="3DEC9BA9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А. </w:t>
            </w:r>
            <w:proofErr w:type="spellStart"/>
            <w:r w:rsidRPr="0017174B">
              <w:t>Кирков</w:t>
            </w:r>
            <w:proofErr w:type="spellEnd"/>
          </w:p>
          <w:p w14:paraId="77B03C21" w14:textId="391C7CE9" w:rsidR="001C70D7" w:rsidRPr="00207AED" w:rsidRDefault="001C70D7" w:rsidP="001C70D7">
            <w:pPr>
              <w:rPr>
                <w:lang w:val="mk-MK"/>
              </w:rPr>
            </w:pPr>
            <w:r w:rsidRPr="0017174B">
              <w:t>akirkov@stomfak.ukim.edu.mk</w:t>
            </w:r>
          </w:p>
        </w:tc>
      </w:tr>
      <w:tr w:rsidR="001C70D7" w:rsidRPr="00FF454C" w14:paraId="2893B2A1" w14:textId="77777777" w:rsidTr="002015E2">
        <w:trPr>
          <w:trHeight w:val="300"/>
        </w:trPr>
        <w:tc>
          <w:tcPr>
            <w:tcW w:w="3467" w:type="dxa"/>
          </w:tcPr>
          <w:p w14:paraId="08C5DBA5" w14:textId="45389784" w:rsidR="001C70D7" w:rsidRPr="0017174B" w:rsidRDefault="001C70D7" w:rsidP="001C70D7">
            <w:proofErr w:type="spellStart"/>
            <w:r w:rsidRPr="0017174B">
              <w:t>Судск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медицина</w:t>
            </w:r>
            <w:proofErr w:type="spellEnd"/>
            <w:r w:rsidRPr="0017174B">
              <w:t xml:space="preserve"> и </w:t>
            </w:r>
            <w:proofErr w:type="spellStart"/>
            <w:r w:rsidRPr="0017174B">
              <w:t>форензич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стоматологија</w:t>
            </w:r>
            <w:proofErr w:type="spellEnd"/>
          </w:p>
        </w:tc>
        <w:tc>
          <w:tcPr>
            <w:tcW w:w="5235" w:type="dxa"/>
            <w:gridSpan w:val="2"/>
          </w:tcPr>
          <w:p w14:paraId="2719724E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В. </w:t>
            </w:r>
            <w:proofErr w:type="spellStart"/>
            <w:r w:rsidRPr="0017174B">
              <w:t>Поповска</w:t>
            </w:r>
            <w:proofErr w:type="spellEnd"/>
          </w:p>
          <w:p w14:paraId="2987ECD5" w14:textId="1642DB87" w:rsidR="001C70D7" w:rsidRPr="0017174B" w:rsidRDefault="001C70D7" w:rsidP="001C70D7">
            <w:r w:rsidRPr="0017174B">
              <w:t>drverce@yahoo.com</w:t>
            </w:r>
          </w:p>
        </w:tc>
        <w:tc>
          <w:tcPr>
            <w:tcW w:w="5333" w:type="dxa"/>
          </w:tcPr>
          <w:p w14:paraId="5E958171" w14:textId="77777777" w:rsidR="001C70D7" w:rsidRPr="00207AED" w:rsidRDefault="001C70D7" w:rsidP="001C70D7">
            <w:pPr>
              <w:rPr>
                <w:lang w:val="mk-MK"/>
              </w:rPr>
            </w:pPr>
          </w:p>
        </w:tc>
      </w:tr>
      <w:tr w:rsidR="001C70D7" w:rsidRPr="00FF454C" w14:paraId="00386A1A" w14:textId="77777777" w:rsidTr="002015E2">
        <w:trPr>
          <w:trHeight w:val="300"/>
        </w:trPr>
        <w:tc>
          <w:tcPr>
            <w:tcW w:w="3467" w:type="dxa"/>
          </w:tcPr>
          <w:p w14:paraId="2AD97757" w14:textId="2D92245C" w:rsidR="001C70D7" w:rsidRPr="0017174B" w:rsidRDefault="001C70D7" w:rsidP="001C70D7">
            <w:proofErr w:type="spellStart"/>
            <w:r w:rsidRPr="0017174B">
              <w:t>Ургентни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состојби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во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стоматологијата</w:t>
            </w:r>
            <w:proofErr w:type="spellEnd"/>
          </w:p>
        </w:tc>
        <w:tc>
          <w:tcPr>
            <w:tcW w:w="5235" w:type="dxa"/>
            <w:gridSpan w:val="2"/>
          </w:tcPr>
          <w:p w14:paraId="5A899671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Д. </w:t>
            </w:r>
            <w:proofErr w:type="spellStart"/>
            <w:r w:rsidRPr="0017174B">
              <w:t>Поповиќ</w:t>
            </w:r>
            <w:proofErr w:type="spellEnd"/>
          </w:p>
          <w:p w14:paraId="73C41D51" w14:textId="6B5D4FA7" w:rsidR="001C70D7" w:rsidRPr="0017174B" w:rsidRDefault="00F67FED" w:rsidP="001C70D7">
            <w:hyperlink r:id="rId12" w:history="1">
              <w:r w:rsidR="001C70D7" w:rsidRPr="0017174B">
                <w:t>dpopovic@stomfak.ukim.edu.mk</w:t>
              </w:r>
            </w:hyperlink>
          </w:p>
        </w:tc>
        <w:tc>
          <w:tcPr>
            <w:tcW w:w="5333" w:type="dxa"/>
          </w:tcPr>
          <w:p w14:paraId="66583D5C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А. </w:t>
            </w:r>
            <w:proofErr w:type="spellStart"/>
            <w:r w:rsidRPr="0017174B">
              <w:t>Кирков</w:t>
            </w:r>
            <w:proofErr w:type="spellEnd"/>
          </w:p>
          <w:p w14:paraId="45A5AF07" w14:textId="6236D1CE" w:rsidR="001C70D7" w:rsidRPr="00207AED" w:rsidRDefault="001C70D7" w:rsidP="001C70D7">
            <w:pPr>
              <w:rPr>
                <w:lang w:val="mk-MK"/>
              </w:rPr>
            </w:pPr>
            <w:r w:rsidRPr="0017174B">
              <w:t>akirkov@stomfak.ukim.edu.mk</w:t>
            </w:r>
          </w:p>
        </w:tc>
      </w:tr>
      <w:tr w:rsidR="001C70D7" w:rsidRPr="00FF454C" w14:paraId="6138300A" w14:textId="77777777" w:rsidTr="002015E2">
        <w:trPr>
          <w:trHeight w:val="300"/>
        </w:trPr>
        <w:tc>
          <w:tcPr>
            <w:tcW w:w="3467" w:type="dxa"/>
          </w:tcPr>
          <w:p w14:paraId="734CA2C5" w14:textId="4397CD85" w:rsidR="001C70D7" w:rsidRPr="0017174B" w:rsidRDefault="001C70D7" w:rsidP="001C70D7">
            <w:proofErr w:type="spellStart"/>
            <w:r w:rsidRPr="0017174B">
              <w:t>Фокалоза</w:t>
            </w:r>
            <w:proofErr w:type="spellEnd"/>
          </w:p>
        </w:tc>
        <w:tc>
          <w:tcPr>
            <w:tcW w:w="5235" w:type="dxa"/>
            <w:gridSpan w:val="2"/>
          </w:tcPr>
          <w:p w14:paraId="31B431A5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С. </w:t>
            </w:r>
            <w:proofErr w:type="spellStart"/>
            <w:r w:rsidRPr="0017174B">
              <w:t>Георгиева</w:t>
            </w:r>
            <w:proofErr w:type="spellEnd"/>
          </w:p>
          <w:p w14:paraId="5E0D5461" w14:textId="68E167F9" w:rsidR="001C70D7" w:rsidRPr="0017174B" w:rsidRDefault="001C70D7" w:rsidP="001C70D7">
            <w:r w:rsidRPr="0017174B">
              <w:t>sgeorgieva@stomfak.ukim.edu.mk</w:t>
            </w:r>
          </w:p>
        </w:tc>
        <w:tc>
          <w:tcPr>
            <w:tcW w:w="5333" w:type="dxa"/>
          </w:tcPr>
          <w:p w14:paraId="64FA54D7" w14:textId="465C7F87" w:rsidR="001C70D7" w:rsidRPr="001C70D7" w:rsidRDefault="001C70D7" w:rsidP="001C70D7">
            <w:pPr>
              <w:rPr>
                <w:lang w:val="mk-MK"/>
              </w:rPr>
            </w:pPr>
            <w:r>
              <w:rPr>
                <w:lang w:val="mk-MK"/>
              </w:rPr>
              <w:t>Проф. д-р М.Пандилова</w:t>
            </w:r>
          </w:p>
          <w:p w14:paraId="406AEDF9" w14:textId="7310C249" w:rsidR="001C70D7" w:rsidRPr="001C70D7" w:rsidRDefault="001C70D7" w:rsidP="001C70D7">
            <w:r>
              <w:t>mpandilova</w:t>
            </w:r>
            <w:r w:rsidRPr="0017174B">
              <w:t>@stomfak.ukim.edu.mk</w:t>
            </w:r>
          </w:p>
        </w:tc>
      </w:tr>
      <w:tr w:rsidR="001C70D7" w:rsidRPr="00FF454C" w14:paraId="132BAE6F" w14:textId="77777777" w:rsidTr="002015E2">
        <w:trPr>
          <w:trHeight w:val="300"/>
        </w:trPr>
        <w:tc>
          <w:tcPr>
            <w:tcW w:w="3467" w:type="dxa"/>
          </w:tcPr>
          <w:p w14:paraId="27958D68" w14:textId="0DCF8ECD" w:rsidR="001C70D7" w:rsidRPr="0017174B" w:rsidRDefault="001C70D7" w:rsidP="001C70D7">
            <w:proofErr w:type="spellStart"/>
            <w:r w:rsidRPr="0017174B">
              <w:t>Имплантологија</w:t>
            </w:r>
            <w:proofErr w:type="spellEnd"/>
          </w:p>
        </w:tc>
        <w:tc>
          <w:tcPr>
            <w:tcW w:w="5235" w:type="dxa"/>
            <w:gridSpan w:val="2"/>
          </w:tcPr>
          <w:p w14:paraId="6EA603F8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М. </w:t>
            </w:r>
            <w:proofErr w:type="spellStart"/>
            <w:r w:rsidRPr="0017174B">
              <w:t>Пеева</w:t>
            </w:r>
            <w:proofErr w:type="spellEnd"/>
          </w:p>
          <w:p w14:paraId="2F5E852E" w14:textId="71F33574" w:rsidR="001C70D7" w:rsidRPr="0017174B" w:rsidRDefault="001C70D7" w:rsidP="001C70D7">
            <w:r w:rsidRPr="0017174B">
              <w:t>mpeeva@stomfak.ukim.edu.mk</w:t>
            </w:r>
          </w:p>
        </w:tc>
        <w:tc>
          <w:tcPr>
            <w:tcW w:w="5333" w:type="dxa"/>
          </w:tcPr>
          <w:p w14:paraId="314CF7A2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М. </w:t>
            </w:r>
            <w:proofErr w:type="spellStart"/>
            <w:r w:rsidRPr="0017174B">
              <w:t>Пеева</w:t>
            </w:r>
            <w:proofErr w:type="spellEnd"/>
          </w:p>
          <w:p w14:paraId="58280A9B" w14:textId="70C4D2D9" w:rsidR="001C70D7" w:rsidRPr="00207AED" w:rsidRDefault="001C70D7" w:rsidP="001C70D7">
            <w:pPr>
              <w:rPr>
                <w:lang w:val="mk-MK"/>
              </w:rPr>
            </w:pPr>
            <w:r w:rsidRPr="0017174B">
              <w:t>mpeeva@stomfak.ukim.edu.mk</w:t>
            </w:r>
          </w:p>
        </w:tc>
      </w:tr>
      <w:tr w:rsidR="001C70D7" w:rsidRPr="00FF454C" w14:paraId="05D945DB" w14:textId="77777777" w:rsidTr="002015E2">
        <w:trPr>
          <w:trHeight w:val="300"/>
        </w:trPr>
        <w:tc>
          <w:tcPr>
            <w:tcW w:w="3467" w:type="dxa"/>
          </w:tcPr>
          <w:p w14:paraId="50FFFF89" w14:textId="7B598E3D" w:rsidR="001C70D7" w:rsidRPr="0017174B" w:rsidRDefault="001C70D7" w:rsidP="001C70D7">
            <w:proofErr w:type="spellStart"/>
            <w:r w:rsidRPr="0017174B">
              <w:t>Денталн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трауматологија</w:t>
            </w:r>
            <w:proofErr w:type="spellEnd"/>
          </w:p>
        </w:tc>
        <w:tc>
          <w:tcPr>
            <w:tcW w:w="5235" w:type="dxa"/>
            <w:gridSpan w:val="2"/>
          </w:tcPr>
          <w:p w14:paraId="35B2B664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З. </w:t>
            </w:r>
            <w:proofErr w:type="spellStart"/>
            <w:r w:rsidRPr="0017174B">
              <w:t>Георгиев</w:t>
            </w:r>
            <w:proofErr w:type="spellEnd"/>
          </w:p>
          <w:p w14:paraId="07FB14B9" w14:textId="240BFA77" w:rsidR="001C70D7" w:rsidRPr="0017174B" w:rsidRDefault="001C70D7" w:rsidP="001C70D7">
            <w:r w:rsidRPr="0017174B">
              <w:t>zgeorgiev@stomfak.ukim.edu.mk</w:t>
            </w:r>
          </w:p>
        </w:tc>
        <w:tc>
          <w:tcPr>
            <w:tcW w:w="5333" w:type="dxa"/>
          </w:tcPr>
          <w:p w14:paraId="4656AA8A" w14:textId="63A37768" w:rsidR="001C70D7" w:rsidRPr="00207AED" w:rsidRDefault="001C70D7" w:rsidP="001C70D7">
            <w:pPr>
              <w:rPr>
                <w:lang w:val="mk-MK"/>
              </w:rPr>
            </w:pPr>
            <w:proofErr w:type="spellStart"/>
            <w:r w:rsidRPr="0017174B">
              <w:t>Проф</w:t>
            </w:r>
            <w:proofErr w:type="spellEnd"/>
            <w:r w:rsidRPr="0017174B">
              <w:t xml:space="preserve">. д-р Е. </w:t>
            </w:r>
            <w:proofErr w:type="spellStart"/>
            <w:r w:rsidRPr="0017174B">
              <w:t>Ѓоргиевска</w:t>
            </w:r>
            <w:proofErr w:type="spellEnd"/>
            <w:r>
              <w:t xml:space="preserve"> </w:t>
            </w:r>
            <w:hyperlink r:id="rId13" w:history="1">
              <w:r w:rsidRPr="0017174B">
                <w:t>egjorgievska@stomfak.ukim.edu.mk</w:t>
              </w:r>
            </w:hyperlink>
          </w:p>
        </w:tc>
      </w:tr>
      <w:tr w:rsidR="001C70D7" w:rsidRPr="00FF454C" w14:paraId="1F8A0ED8" w14:textId="77777777" w:rsidTr="002015E2">
        <w:trPr>
          <w:trHeight w:val="300"/>
        </w:trPr>
        <w:tc>
          <w:tcPr>
            <w:tcW w:w="3467" w:type="dxa"/>
          </w:tcPr>
          <w:p w14:paraId="2CFD7DAC" w14:textId="0E684578" w:rsidR="001C70D7" w:rsidRPr="0017174B" w:rsidRDefault="001C70D7" w:rsidP="001C70D7">
            <w:proofErr w:type="spellStart"/>
            <w:r w:rsidRPr="0017174B">
              <w:t>Пациенти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со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ризик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за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стоматолошки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интервенции</w:t>
            </w:r>
            <w:proofErr w:type="spellEnd"/>
          </w:p>
        </w:tc>
        <w:tc>
          <w:tcPr>
            <w:tcW w:w="5235" w:type="dxa"/>
            <w:gridSpan w:val="2"/>
          </w:tcPr>
          <w:p w14:paraId="513DCDA1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М. </w:t>
            </w:r>
            <w:proofErr w:type="spellStart"/>
            <w:r w:rsidRPr="0017174B">
              <w:t>Кацарска</w:t>
            </w:r>
            <w:proofErr w:type="spellEnd"/>
          </w:p>
          <w:p w14:paraId="13CAF2D9" w14:textId="4B068CCD" w:rsidR="001C70D7" w:rsidRPr="0017174B" w:rsidRDefault="001C70D7" w:rsidP="001C70D7">
            <w:r w:rsidRPr="0017174B">
              <w:t>mkacarska@stomfak.ukim.edu.mk</w:t>
            </w:r>
          </w:p>
        </w:tc>
        <w:tc>
          <w:tcPr>
            <w:tcW w:w="5333" w:type="dxa"/>
          </w:tcPr>
          <w:p w14:paraId="37A127A6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Б. </w:t>
            </w:r>
            <w:proofErr w:type="spellStart"/>
            <w:r w:rsidRPr="0017174B">
              <w:t>Величковски</w:t>
            </w:r>
            <w:proofErr w:type="spellEnd"/>
          </w:p>
          <w:p w14:paraId="6BD32D9F" w14:textId="3C7AE3DF" w:rsidR="001C70D7" w:rsidRPr="00207AED" w:rsidRDefault="001C70D7" w:rsidP="001C70D7">
            <w:pPr>
              <w:rPr>
                <w:lang w:val="mk-MK"/>
              </w:rPr>
            </w:pPr>
            <w:r w:rsidRPr="0017174B">
              <w:t>bvelickovski@stomfak.ukim.edu.mk</w:t>
            </w:r>
          </w:p>
        </w:tc>
      </w:tr>
      <w:tr w:rsidR="001C70D7" w:rsidRPr="00FF454C" w14:paraId="4DE0393A" w14:textId="77777777" w:rsidTr="002015E2">
        <w:trPr>
          <w:trHeight w:val="300"/>
        </w:trPr>
        <w:tc>
          <w:tcPr>
            <w:tcW w:w="3467" w:type="dxa"/>
          </w:tcPr>
          <w:p w14:paraId="3B1D4BBC" w14:textId="2E003F63" w:rsidR="001C70D7" w:rsidRPr="0017174B" w:rsidRDefault="001C70D7" w:rsidP="001C70D7">
            <w:proofErr w:type="spellStart"/>
            <w:r w:rsidRPr="0017174B">
              <w:t>Предхируршки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ортодонтски</w:t>
            </w:r>
            <w:proofErr w:type="spellEnd"/>
            <w:r w:rsidRPr="0017174B">
              <w:t xml:space="preserve"> </w:t>
            </w:r>
            <w:proofErr w:type="spellStart"/>
            <w:r w:rsidRPr="0017174B">
              <w:t>третман</w:t>
            </w:r>
            <w:proofErr w:type="spellEnd"/>
          </w:p>
        </w:tc>
        <w:tc>
          <w:tcPr>
            <w:tcW w:w="5235" w:type="dxa"/>
            <w:gridSpan w:val="2"/>
          </w:tcPr>
          <w:p w14:paraId="5A8C8038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Л. </w:t>
            </w:r>
            <w:proofErr w:type="spellStart"/>
            <w:r w:rsidRPr="0017174B">
              <w:t>Кануркова</w:t>
            </w:r>
            <w:proofErr w:type="spellEnd"/>
          </w:p>
          <w:p w14:paraId="6DEF45F5" w14:textId="5B1FDA94" w:rsidR="001C70D7" w:rsidRPr="0017174B" w:rsidRDefault="001C70D7" w:rsidP="001C70D7">
            <w:r w:rsidRPr="0017174B">
              <w:t>lkanurkova@stomfak.ukim.edu.mk</w:t>
            </w:r>
          </w:p>
        </w:tc>
        <w:tc>
          <w:tcPr>
            <w:tcW w:w="5333" w:type="dxa"/>
          </w:tcPr>
          <w:p w14:paraId="4118675E" w14:textId="77777777" w:rsidR="001C70D7" w:rsidRPr="0017174B" w:rsidRDefault="001C70D7" w:rsidP="001C70D7">
            <w:proofErr w:type="spellStart"/>
            <w:r w:rsidRPr="0017174B">
              <w:t>Проф</w:t>
            </w:r>
            <w:proofErr w:type="spellEnd"/>
            <w:r w:rsidRPr="0017174B">
              <w:t xml:space="preserve">. д-р Л. </w:t>
            </w:r>
            <w:proofErr w:type="spellStart"/>
            <w:r w:rsidRPr="0017174B">
              <w:t>Кануркова</w:t>
            </w:r>
            <w:proofErr w:type="spellEnd"/>
          </w:p>
          <w:p w14:paraId="0F5BBFF8" w14:textId="604254EB" w:rsidR="001C70D7" w:rsidRPr="00207AED" w:rsidRDefault="001C70D7" w:rsidP="001C70D7">
            <w:pPr>
              <w:rPr>
                <w:lang w:val="mk-MK"/>
              </w:rPr>
            </w:pPr>
            <w:r w:rsidRPr="0017174B">
              <w:t>lkanurkova@stomfak.ukim.edu.mk</w:t>
            </w:r>
          </w:p>
        </w:tc>
      </w:tr>
    </w:tbl>
    <w:p w14:paraId="390329FA" w14:textId="090832C1" w:rsidR="004607EF" w:rsidRPr="0027618E" w:rsidRDefault="00CF7172" w:rsidP="00A24D9A">
      <w:pPr>
        <w:rPr>
          <w:lang w:val="ru-RU"/>
        </w:rPr>
      </w:pPr>
      <w:r>
        <w:rPr>
          <w:rFonts w:ascii="Roboto" w:eastAsia="Times New Roman" w:hAnsi="Roboto" w:cs="Times New Roman"/>
          <w:color w:val="333333"/>
          <w:sz w:val="27"/>
          <w:szCs w:val="27"/>
          <w:lang w:val="mk-MK"/>
        </w:rPr>
        <w:t xml:space="preserve"> </w:t>
      </w:r>
    </w:p>
    <w:p w14:paraId="0D291C5C" w14:textId="7D31BC27" w:rsidR="00CF7172" w:rsidRPr="0027618E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8323D"/>
    <w:rsid w:val="000E27F0"/>
    <w:rsid w:val="00117BE8"/>
    <w:rsid w:val="001315C9"/>
    <w:rsid w:val="001C70D7"/>
    <w:rsid w:val="001D04B9"/>
    <w:rsid w:val="002015E2"/>
    <w:rsid w:val="00207AED"/>
    <w:rsid w:val="0027618E"/>
    <w:rsid w:val="002D5522"/>
    <w:rsid w:val="002F13E0"/>
    <w:rsid w:val="00307AA5"/>
    <w:rsid w:val="0038626E"/>
    <w:rsid w:val="003C67B6"/>
    <w:rsid w:val="00405729"/>
    <w:rsid w:val="004607EF"/>
    <w:rsid w:val="004A7858"/>
    <w:rsid w:val="00585610"/>
    <w:rsid w:val="005A0639"/>
    <w:rsid w:val="005B617C"/>
    <w:rsid w:val="006D20BC"/>
    <w:rsid w:val="00762E51"/>
    <w:rsid w:val="00782133"/>
    <w:rsid w:val="008B0377"/>
    <w:rsid w:val="00946D5C"/>
    <w:rsid w:val="009F50E3"/>
    <w:rsid w:val="00A24D9A"/>
    <w:rsid w:val="00A42185"/>
    <w:rsid w:val="00A64847"/>
    <w:rsid w:val="00CF7172"/>
    <w:rsid w:val="00D27D65"/>
    <w:rsid w:val="00D674CB"/>
    <w:rsid w:val="00D905CD"/>
    <w:rsid w:val="00E74A37"/>
    <w:rsid w:val="00EA462A"/>
    <w:rsid w:val="00F67FED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_kovacevska@hotmail.com" TargetMode="External"/><Relationship Id="rId13" Type="http://schemas.openxmlformats.org/officeDocument/2006/relationships/hyperlink" Target="mailto:g_kovacevska@hot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_kovacevska@hotmail.com" TargetMode="External"/><Relationship Id="rId12" Type="http://schemas.openxmlformats.org/officeDocument/2006/relationships/hyperlink" Target="mailto:g_kovacevska@hot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_kovacevska@hotmail.com" TargetMode="External"/><Relationship Id="rId11" Type="http://schemas.openxmlformats.org/officeDocument/2006/relationships/hyperlink" Target="mailto:g_kovacevska@hotmail.com" TargetMode="External"/><Relationship Id="rId5" Type="http://schemas.openxmlformats.org/officeDocument/2006/relationships/hyperlink" Target="mailto:manastasovska@stomfak.ukim.edu.mk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g_kovacevska@hotmail.com" TargetMode="External"/><Relationship Id="rId4" Type="http://schemas.openxmlformats.org/officeDocument/2006/relationships/hyperlink" Target="mailto:nstavreva@stomfak.ukim.edu.mk" TargetMode="External"/><Relationship Id="rId9" Type="http://schemas.openxmlformats.org/officeDocument/2006/relationships/hyperlink" Target="mailto:g_kovacevska@hot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5</cp:revision>
  <dcterms:created xsi:type="dcterms:W3CDTF">2022-04-15T08:22:00Z</dcterms:created>
  <dcterms:modified xsi:type="dcterms:W3CDTF">2022-04-15T10:15:00Z</dcterms:modified>
</cp:coreProperties>
</file>